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AB9FF" w14:textId="77777777" w:rsidR="00FE0774" w:rsidRDefault="00317DCF">
      <w:pPr>
        <w:pStyle w:val="Title"/>
        <w:rPr>
          <w:sz w:val="20"/>
        </w:rPr>
      </w:pPr>
      <w:r>
        <w:pict w14:anchorId="363ABA01">
          <v:group id="docshapegroup1" o:spid="_x0000_s1149" style="position:absolute;left:0;text-align:left;margin-left:12.8pt;margin-top:35.5pt;width:189.7pt;height:721pt;z-index:15729152;mso-position-horizontal-relative:page;mso-position-vertical-relative:page" coordorigin="256,710" coordsize="3794,14420">
            <v:shape id="docshape2" o:spid="_x0000_s1210" style="position:absolute;left:383;top:2154;width:3526;height:6" coordorigin="384,2155" coordsize="3526,6" o:spt="100" adj="0,,0" path="m410,2160r-26,-5m3910,2160r-3500,e" filled="f" strokeweight="1pt">
              <v:stroke joinstyle="round"/>
              <v:formulas/>
              <v:path arrowok="t" o:connecttype="segments"/>
            </v:shape>
            <v:shape id="docshape3" o:spid="_x0000_s1209" style="position:absolute;left:266;top:2160;width:3644;height:1364" coordorigin="266,2160" coordsize="3644,1364" o:spt="100" adj="0,,0" path="m384,2165r26,-5l3910,2160m286,3524r-8,-12l266,3456r,-1152l278,2248r8,-12e" filled="f" strokeweight="1pt">
              <v:stroke joinstyle="round"/>
              <v:formulas/>
              <v:path arrowok="t" o:connecttype="segments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4" o:spid="_x0000_s1208" type="#_x0000_t75" style="position:absolute;left:273;top:2165;width:819;height:815">
              <v:imagedata r:id="rId4" o:title=""/>
            </v:shape>
            <v:shape id="docshape5" o:spid="_x0000_s1207" type="#_x0000_t75" style="position:absolute;left:2791;top:2165;width:1153;height:347">
              <v:imagedata r:id="rId5" o:title=""/>
            </v:shape>
            <v:shape id="docshape6" o:spid="_x0000_s1206" style="position:absolute;left:266;top:720;width:3644;height:1364" coordorigin="266,720" coordsize="3644,1364" o:spt="100" adj="0,,0" path="m286,2084r-8,-12l266,2016r,-1152l278,808r8,-12m384,725r26,-5l3910,720e" filled="f" strokeweight="1pt">
              <v:stroke joinstyle="round"/>
              <v:formulas/>
              <v:path arrowok="t" o:connecttype="segments"/>
            </v:shape>
            <v:shape id="docshape7" o:spid="_x0000_s1205" type="#_x0000_t75" style="position:absolute;left:273;top:720;width:819;height:815">
              <v:imagedata r:id="rId6" o:title=""/>
            </v:shape>
            <v:shape id="docshape8" o:spid="_x0000_s1204" type="#_x0000_t75" style="position:absolute;left:2791;top:720;width:1153;height:347">
              <v:imagedata r:id="rId7" o:title=""/>
            </v:shape>
            <v:shape id="docshape9" o:spid="_x0000_s1203" style="position:absolute;left:383;top:3594;width:3526;height:6" coordorigin="384,3595" coordsize="3526,6" o:spt="100" adj="0,,0" path="m410,3600r-26,-5m3910,3600r-3500,e" filled="f" strokeweight="1pt">
              <v:stroke joinstyle="round"/>
              <v:formulas/>
              <v:path arrowok="t" o:connecttype="segments"/>
            </v:shape>
            <v:shape id="docshape10" o:spid="_x0000_s1202" style="position:absolute;left:383;top:3600;width:3526;height:1440" coordorigin="384,3600" coordsize="3526,1440" o:spt="100" adj="0,,0" path="m384,3605r26,-5l3910,3600m410,5040r-26,-5m3910,5040r-3500,e" filled="f" strokeweight="1pt">
              <v:stroke joinstyle="round"/>
              <v:formulas/>
              <v:path arrowok="t" o:connecttype="segments"/>
            </v:shape>
            <v:shape id="docshape11" o:spid="_x0000_s1201" style="position:absolute;left:383;top:5040;width:3526;height:1440" coordorigin="384,5040" coordsize="3526,1440" o:spt="100" adj="0,,0" path="m384,5045r26,-5l3910,5040m410,6480r-26,-5m3910,6480r-3500,e" filled="f" strokeweight="1pt">
              <v:stroke joinstyle="round"/>
              <v:formulas/>
              <v:path arrowok="t" o:connecttype="segments"/>
            </v:shape>
            <v:shape id="docshape12" o:spid="_x0000_s1200" style="position:absolute;left:383;top:6480;width:3526;height:6" coordorigin="384,6480" coordsize="3526,6" path="m384,6485r26,-5l3910,6480e" filled="f" strokeweight="1pt">
              <v:path arrowok="t"/>
            </v:shape>
            <v:shape id="docshape13" o:spid="_x0000_s1199" type="#_x0000_t75" style="position:absolute;left:3485;top:720;width:565;height:5755">
              <v:imagedata r:id="rId8" o:title=""/>
            </v:shape>
            <v:shape id="docshape14" o:spid="_x0000_s1198" style="position:absolute;left:266;top:3676;width:20;height:1288" coordorigin="266,3676" coordsize="20,1288" path="m286,4964r-8,-12l266,4896r,-1152l278,3688r8,-12e" filled="f" strokeweight="1pt">
              <v:path arrowok="t"/>
            </v:shape>
            <v:shape id="docshape15" o:spid="_x0000_s1197" type="#_x0000_t75" style="position:absolute;left:273;top:3601;width:818;height:805">
              <v:imagedata r:id="rId9" o:title=""/>
            </v:shape>
            <v:shape id="docshape16" o:spid="_x0000_s1196" type="#_x0000_t75" style="position:absolute;left:2791;top:3601;width:673;height:170">
              <v:imagedata r:id="rId10" o:title=""/>
            </v:shape>
            <v:shape id="docshape17" o:spid="_x0000_s1195" type="#_x0000_t75" style="position:absolute;left:2957;top:3601;width:715;height:337">
              <v:imagedata r:id="rId11" o:title=""/>
            </v:shape>
            <v:shape id="docshape18" o:spid="_x0000_s1194" style="position:absolute;left:266;top:5116;width:20;height:1288" coordorigin="266,5116" coordsize="20,1288" path="m286,6404r-8,-12l266,6336r,-1152l278,5128r8,-12e" filled="f" strokeweight="1pt">
              <v:path arrowok="t"/>
            </v:shape>
            <v:shape id="docshape19" o:spid="_x0000_s1193" type="#_x0000_t75" style="position:absolute;left:273;top:5044;width:818;height:805">
              <v:imagedata r:id="rId12" o:title=""/>
            </v:shape>
            <v:shape id="docshape20" o:spid="_x0000_s1192" type="#_x0000_t75" style="position:absolute;left:2791;top:5044;width:673;height:170">
              <v:imagedata r:id="rId13" o:title=""/>
            </v:shape>
            <v:shape id="docshape21" o:spid="_x0000_s1191" type="#_x0000_t75" style="position:absolute;left:2957;top:5044;width:715;height:337">
              <v:imagedata r:id="rId14" o:title=""/>
            </v:shape>
            <v:shape id="docshape22" o:spid="_x0000_s1190" style="position:absolute;left:266;top:6556;width:20;height:1288" coordorigin="266,6556" coordsize="20,1288" path="m286,7844r-8,-12l266,7776r,-1152l278,6568r8,-12e" filled="f" strokeweight="1pt">
              <v:path arrowok="t"/>
            </v:shape>
            <v:shape id="docshape23" o:spid="_x0000_s1189" type="#_x0000_t75" style="position:absolute;left:273;top:6487;width:798;height:786">
              <v:imagedata r:id="rId15" o:title=""/>
            </v:shape>
            <v:shape id="docshape24" o:spid="_x0000_s1188" type="#_x0000_t75" style="position:absolute;left:2771;top:6487;width:671;height:167">
              <v:imagedata r:id="rId16" o:title=""/>
            </v:shape>
            <v:shape id="docshape25" o:spid="_x0000_s1187" type="#_x0000_t75" style="position:absolute;left:2937;top:6487;width:715;height:334">
              <v:imagedata r:id="rId17" o:title=""/>
            </v:shape>
            <v:shape id="docshape26" o:spid="_x0000_s1186" style="position:absolute;left:383;top:7914;width:3526;height:6" coordorigin="384,7915" coordsize="3526,6" o:spt="100" adj="0,,0" path="m410,7920r-26,-5m3910,7920r-3500,e" filled="f" strokeweight="1pt">
              <v:stroke joinstyle="round"/>
              <v:formulas/>
              <v:path arrowok="t" o:connecttype="segments"/>
            </v:shape>
            <v:shape id="docshape27" o:spid="_x0000_s1185" style="position:absolute;left:383;top:7920;width:3526;height:6" coordorigin="384,7920" coordsize="3526,6" path="m384,7925r26,-5l3910,7920e" filled="f" strokeweight="1pt">
              <v:path arrowok="t"/>
            </v:shape>
            <v:shape id="docshape28" o:spid="_x0000_s1184" type="#_x0000_t75" style="position:absolute;left:2785;top:6487;width:1262;height:1613">
              <v:imagedata r:id="rId18" o:title=""/>
            </v:shape>
            <v:shape id="docshape29" o:spid="_x0000_s1183" style="position:absolute;left:266;top:7996;width:20;height:1288" coordorigin="266,7996" coordsize="20,1288" path="m286,9284r-8,-12l266,9216r,-1152l278,8008r8,-12e" filled="f" strokeweight="1pt">
              <v:path arrowok="t"/>
            </v:shape>
            <v:shape id="docshape30" o:spid="_x0000_s1182" type="#_x0000_t75" style="position:absolute;left:268;top:7920;width:819;height:815">
              <v:imagedata r:id="rId19" o:title=""/>
            </v:shape>
            <v:shape id="docshape31" o:spid="_x0000_s1181" type="#_x0000_t75" style="position:absolute;left:2951;top:7920;width:989;height:347">
              <v:imagedata r:id="rId20" o:title=""/>
            </v:shape>
            <v:shape id="docshape32" o:spid="_x0000_s1180" style="position:absolute;left:383;top:9354;width:3526;height:6" coordorigin="384,9355" coordsize="3526,6" o:spt="100" adj="0,,0" path="m410,9360r-26,-5m3910,9360r-3500,e" filled="f" strokeweight="1pt">
              <v:stroke joinstyle="round"/>
              <v:formulas/>
              <v:path arrowok="t" o:connecttype="segments"/>
            </v:shape>
            <v:shape id="docshape33" o:spid="_x0000_s1179" style="position:absolute;left:266;top:9360;width:3644;height:1364" coordorigin="266,9360" coordsize="3644,1364" o:spt="100" adj="0,,0" path="m384,9365r26,-5l3910,9360m286,10724r-8,-12l266,10656r,-1152l278,9448r8,-12e" filled="f" strokeweight="1pt">
              <v:stroke joinstyle="round"/>
              <v:formulas/>
              <v:path arrowok="t" o:connecttype="segments"/>
            </v:shape>
            <v:shape id="docshape34" o:spid="_x0000_s1178" type="#_x0000_t75" style="position:absolute;left:274;top:9365;width:813;height:810">
              <v:imagedata r:id="rId21" o:title=""/>
            </v:shape>
            <v:shape id="docshape35" o:spid="_x0000_s1177" type="#_x0000_t75" style="position:absolute;left:2785;top:9365;width:1155;height:347">
              <v:imagedata r:id="rId22" o:title=""/>
            </v:shape>
            <v:shape id="docshape36" o:spid="_x0000_s1176" style="position:absolute;left:383;top:10794;width:3526;height:6" coordorigin="384,10795" coordsize="3526,6" o:spt="100" adj="0,,0" path="m410,10800r-26,-5m3910,10800r-3500,e" filled="f" strokeweight="1pt">
              <v:stroke joinstyle="round"/>
              <v:formulas/>
              <v:path arrowok="t" o:connecttype="segments"/>
            </v:shape>
            <v:shape id="docshape37" o:spid="_x0000_s1175" style="position:absolute;left:383;top:10800;width:3526;height:1440" coordorigin="384,10800" coordsize="3526,1440" o:spt="100" adj="0,,0" path="m384,10805r26,-5l3910,10800m410,12240r-26,-5m3910,12240r-3500,e" filled="f" strokeweight="1pt">
              <v:stroke joinstyle="round"/>
              <v:formulas/>
              <v:path arrowok="t" o:connecttype="segments"/>
            </v:shape>
            <v:shape id="docshape38" o:spid="_x0000_s1174" style="position:absolute;left:383;top:12240;width:3526;height:1440" coordorigin="384,12240" coordsize="3526,1440" o:spt="100" adj="0,,0" path="m384,12245r26,-5l3910,12240m410,13680r-26,-5m3910,13680r-3500,e" filled="f" strokeweight="1pt">
              <v:stroke joinstyle="round"/>
              <v:formulas/>
              <v:path arrowok="t" o:connecttype="segments"/>
            </v:shape>
            <v:shape id="docshape39" o:spid="_x0000_s1173" style="position:absolute;left:383;top:13680;width:3526;height:6" coordorigin="384,13680" coordsize="3526,6" path="m384,13685r26,-5l3910,13680e" filled="f" strokeweight="1pt">
              <v:path arrowok="t"/>
            </v:shape>
            <v:shape id="docshape40" o:spid="_x0000_s1172" type="#_x0000_t75" style="position:absolute;left:2785;top:7920;width:1262;height:5955">
              <v:imagedata r:id="rId23" o:title=""/>
            </v:shape>
            <v:shape id="docshape41" o:spid="_x0000_s1171" style="position:absolute;left:266;top:10876;width:20;height:1288" coordorigin="266,10876" coordsize="20,1288" path="m286,12164r-8,-12l266,12096r,-1152l278,10888r8,-12e" filled="f" strokeweight="1pt">
              <v:path arrowok="t"/>
            </v:shape>
            <v:shape id="docshape42" o:spid="_x0000_s1170" type="#_x0000_t75" style="position:absolute;left:268;top:10811;width:819;height:815">
              <v:imagedata r:id="rId24" o:title=""/>
            </v:shape>
            <v:shape id="docshape43" o:spid="_x0000_s1169" type="#_x0000_t75" style="position:absolute;left:2785;top:10811;width:1155;height:347">
              <v:imagedata r:id="rId25" o:title=""/>
            </v:shape>
            <v:shape id="docshape44" o:spid="_x0000_s1168" style="position:absolute;left:266;top:12316;width:20;height:1288" coordorigin="266,12316" coordsize="20,1288" path="m286,13604r-8,-12l266,13536r,-1152l278,12328r8,-12e" filled="f" strokeweight="1pt">
              <v:path arrowok="t"/>
            </v:shape>
            <v:shape id="docshape45" o:spid="_x0000_s1167" type="#_x0000_t75" style="position:absolute;left:273;top:12247;width:818;height:805">
              <v:imagedata r:id="rId26" o:title=""/>
            </v:shape>
            <v:shape id="docshape46" o:spid="_x0000_s1166" type="#_x0000_t75" style="position:absolute;left:2791;top:12247;width:673;height:170">
              <v:imagedata r:id="rId27" o:title=""/>
            </v:shape>
            <v:shape id="docshape47" o:spid="_x0000_s1165" type="#_x0000_t75" style="position:absolute;left:2957;top:12247;width:715;height:337">
              <v:imagedata r:id="rId28" o:title=""/>
            </v:shape>
            <v:shape id="docshape48" o:spid="_x0000_s1164" style="position:absolute;left:266;top:13756;width:20;height:1288" coordorigin="266,13756" coordsize="20,1288" path="m286,15044r-8,-12l266,14976r,-1152l278,13768r8,-12e" filled="f" strokeweight="1pt">
              <v:path arrowok="t"/>
            </v:shape>
            <v:shape id="docshape49" o:spid="_x0000_s1163" type="#_x0000_t75" style="position:absolute;left:268;top:13680;width:820;height:829">
              <v:imagedata r:id="rId29" o:title=""/>
            </v:shape>
            <v:shape id="docshape50" o:spid="_x0000_s1162" style="position:absolute;left:383;top:15114;width:3526;height:6" coordorigin="384,15115" coordsize="3526,6" o:spt="100" adj="0,,0" path="m410,15120r-26,-5m3910,15120r-3500,e" filled="f" strokeweight="1pt">
              <v:stroke joinstyle="round"/>
              <v:formulas/>
              <v:path arrowok="t" o:connecttype="segments"/>
            </v:shape>
            <v:shape id="docshape51" o:spid="_x0000_s1161" type="#_x0000_t75" style="position:absolute;left:3521;top:13680;width:526;height:1440">
              <v:imagedata r:id="rId30" o:title=""/>
            </v:shape>
            <v:shape id="docshape52" o:spid="_x0000_s1160" type="#_x0000_t75" style="position:absolute;left:2951;top:13680;width:1013;height:361">
              <v:imagedata r:id="rId31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53" o:spid="_x0000_s1159" type="#_x0000_t202" style="position:absolute;left:737;top:1000;width:3027;height:990" filled="f" stroked="f">
              <v:textbox inset="0,0,0,0">
                <w:txbxContent>
                  <w:p w14:paraId="363ABA05" w14:textId="0E2A3379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54" o:spid="_x0000_s1158" type="#_x0000_t202" style="position:absolute;left:737;top:2445;width:3027;height:990" filled="f" stroked="f">
              <v:textbox inset="0,0,0,0">
                <w:txbxContent>
                  <w:p w14:paraId="363ABA06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55" o:spid="_x0000_s1157" type="#_x0000_t202" style="position:absolute;left:737;top:3871;width:3027;height:990" filled="f" stroked="f">
              <v:textbox inset="0,0,0,0">
                <w:txbxContent>
                  <w:p w14:paraId="363ABA07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56" o:spid="_x0000_s1156" type="#_x0000_t202" style="position:absolute;left:737;top:5314;width:3027;height:990" filled="f" stroked="f">
              <v:textbox inset="0,0,0,0">
                <w:txbxContent>
                  <w:p w14:paraId="363ABA08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57" o:spid="_x0000_s1155" type="#_x0000_t202" style="position:absolute;left:717;top:6754;width:3027;height:990" filled="f" stroked="f">
              <v:textbox inset="0,0,0,0">
                <w:txbxContent>
                  <w:p w14:paraId="363ABA09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58" o:spid="_x0000_s1154" type="#_x0000_t202" style="position:absolute;left:732;top:8200;width:3027;height:990" filled="f" stroked="f">
              <v:textbox inset="0,0,0,0">
                <w:txbxContent>
                  <w:p w14:paraId="363ABA0A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59" o:spid="_x0000_s1153" type="#_x0000_t202" style="position:absolute;left:732;top:9645;width:3027;height:990" filled="f" stroked="f">
              <v:textbox inset="0,0,0,0">
                <w:txbxContent>
                  <w:p w14:paraId="363ABA0B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60" o:spid="_x0000_s1152" type="#_x0000_t202" style="position:absolute;left:732;top:11091;width:3027;height:990" filled="f" stroked="f">
              <v:textbox inset="0,0,0,0">
                <w:txbxContent>
                  <w:p w14:paraId="363ABA0C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61" o:spid="_x0000_s1151" type="#_x0000_t202" style="position:absolute;left:737;top:12516;width:3027;height:990" filled="f" stroked="f">
              <v:textbox inset="0,0,0,0">
                <w:txbxContent>
                  <w:p w14:paraId="363ABA0D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62" o:spid="_x0000_s1150" type="#_x0000_t202" style="position:absolute;left:732;top:13974;width:3027;height:990" filled="f" stroked="f">
              <v:textbox inset="0,0,0,0">
                <w:txbxContent>
                  <w:p w14:paraId="363ABA0E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w10:wrap anchorx="page" anchory="page"/>
          </v:group>
        </w:pict>
      </w:r>
      <w:r>
        <w:pict w14:anchorId="363ABA02">
          <v:group id="docshapegroup63" o:spid="_x0000_s1084" style="position:absolute;left:0;text-align:left;margin-left:408.8pt;margin-top:35.5pt;width:189.5pt;height:721pt;z-index:15729664;mso-position-horizontal-relative:page;mso-position-vertical-relative:page" coordorigin="8176,710" coordsize="3790,14420">
            <v:shape id="docshape64" o:spid="_x0000_s1148" style="position:absolute;left:8303;top:2154;width:3527;height:6" coordorigin="8303,2155" coordsize="3527,6" o:spt="100" adj="0,,0" path="m8330,2160r-27,-5m11830,2160r-3500,e" filled="f" strokeweight="1pt">
              <v:stroke joinstyle="round"/>
              <v:formulas/>
              <v:path arrowok="t" o:connecttype="segments"/>
            </v:shape>
            <v:shape id="docshape65" o:spid="_x0000_s1147" style="position:absolute;left:8186;top:2160;width:3644;height:1365" coordorigin="8186,2160" coordsize="3644,1365" o:spt="100" adj="0,,0" path="m8303,2165r27,-5l11830,2160m8206,3524r-8,-12l8186,3456r,-1152l8198,2248r8,-12e" filled="f" strokeweight="1pt">
              <v:stroke joinstyle="round"/>
              <v:formulas/>
              <v:path arrowok="t" o:connecttype="segments"/>
            </v:shape>
            <v:shape id="docshape66" o:spid="_x0000_s1146" type="#_x0000_t75" style="position:absolute;left:8190;top:2165;width:802;height:801">
              <v:imagedata r:id="rId32" o:title=""/>
            </v:shape>
            <v:shape id="docshape67" o:spid="_x0000_s1145" type="#_x0000_t75" style="position:absolute;left:10690;top:2165;width:1161;height:347">
              <v:imagedata r:id="rId33" o:title=""/>
            </v:shape>
            <v:shape id="docshape68" o:spid="_x0000_s1144" style="position:absolute;left:8186;top:720;width:3644;height:1365" coordorigin="8186,720" coordsize="3644,1365" o:spt="100" adj="0,,0" path="m8206,2084r-8,-12l8186,2016r,-1152l8198,808r8,-12m8303,725r27,-5l11830,720e" filled="f" strokeweight="1pt">
              <v:stroke joinstyle="round"/>
              <v:formulas/>
              <v:path arrowok="t" o:connecttype="segments"/>
            </v:shape>
            <v:shape id="docshape69" o:spid="_x0000_s1143" type="#_x0000_t75" style="position:absolute;left:8190;top:720;width:802;height:801">
              <v:imagedata r:id="rId34" o:title=""/>
            </v:shape>
            <v:shape id="docshape70" o:spid="_x0000_s1142" type="#_x0000_t75" style="position:absolute;left:10690;top:720;width:1161;height:347">
              <v:imagedata r:id="rId35" o:title=""/>
            </v:shape>
            <v:shape id="docshape71" o:spid="_x0000_s1141" style="position:absolute;left:8303;top:3594;width:3527;height:6" coordorigin="8303,3595" coordsize="3527,6" o:spt="100" adj="0,,0" path="m8330,3600r-27,-5m11830,3600r-3500,e" filled="f" strokeweight="1pt">
              <v:stroke joinstyle="round"/>
              <v:formulas/>
              <v:path arrowok="t" o:connecttype="segments"/>
            </v:shape>
            <v:shape id="docshape72" o:spid="_x0000_s1140" style="position:absolute;left:8186;top:3600;width:3644;height:1365" coordorigin="8186,3600" coordsize="3644,1365" o:spt="100" adj="0,,0" path="m8303,3605r27,-5l11830,3600m8206,4964r-8,-12l8186,4896r,-1152l8198,3688r8,-12e" filled="f" strokeweight="1pt">
              <v:stroke joinstyle="round"/>
              <v:formulas/>
              <v:path arrowok="t" o:connecttype="segments"/>
            </v:shape>
            <v:shape id="docshape73" o:spid="_x0000_s1139" type="#_x0000_t75" style="position:absolute;left:8190;top:3608;width:800;height:783">
              <v:imagedata r:id="rId36" o:title=""/>
            </v:shape>
            <v:shape id="docshape74" o:spid="_x0000_s1138" type="#_x0000_t75" style="position:absolute;left:10690;top:3608;width:667;height:163">
              <v:imagedata r:id="rId37" o:title=""/>
            </v:shape>
            <v:shape id="docshape75" o:spid="_x0000_s1137" type="#_x0000_t75" style="position:absolute;left:10856;top:3608;width:715;height:329">
              <v:imagedata r:id="rId38" o:title=""/>
            </v:shape>
            <v:shape id="docshape76" o:spid="_x0000_s1136" style="position:absolute;left:8303;top:5034;width:3527;height:6" coordorigin="8303,5035" coordsize="3527,6" o:spt="100" adj="0,,0" path="m8330,5040r-27,-5m11830,5040r-3500,e" filled="f" strokeweight="1pt">
              <v:stroke joinstyle="round"/>
              <v:formulas/>
              <v:path arrowok="t" o:connecttype="segments"/>
            </v:shape>
            <v:shape id="docshape77" o:spid="_x0000_s1135" style="position:absolute;left:8303;top:5040;width:3527;height:1440" coordorigin="8303,5040" coordsize="3527,1440" o:spt="100" adj="0,,0" path="m8303,5045r27,-5l11830,5040m8330,6480r-27,-5m11830,6480r-3500,e" filled="f" strokeweight="1pt">
              <v:stroke joinstyle="round"/>
              <v:formulas/>
              <v:path arrowok="t" o:connecttype="segments"/>
            </v:shape>
            <v:shape id="docshape78" o:spid="_x0000_s1134" style="position:absolute;left:8303;top:6480;width:3527;height:1440" coordorigin="8303,6480" coordsize="3527,1440" o:spt="100" adj="0,,0" path="m8303,6485r27,-5l11830,6480m8330,7920r-27,-5m11830,7920r-3500,e" filled="f" strokeweight="1pt">
              <v:stroke joinstyle="round"/>
              <v:formulas/>
              <v:path arrowok="t" o:connecttype="segments"/>
            </v:shape>
            <v:shape id="docshape79" o:spid="_x0000_s1133" style="position:absolute;left:8303;top:7920;width:3527;height:6" coordorigin="8303,7920" coordsize="3527,6" path="m8303,7925r27,-5l11830,7920e" filled="f" strokeweight="1pt">
              <v:path arrowok="t"/>
            </v:shape>
            <v:shape id="docshape80" o:spid="_x0000_s1132" type="#_x0000_t75" style="position:absolute;left:10705;top:720;width:1262;height:7380">
              <v:imagedata r:id="rId39" o:title=""/>
            </v:shape>
            <v:shape id="docshape81" o:spid="_x0000_s1131" style="position:absolute;left:8186;top:5115;width:20;height:1289" coordorigin="8186,5116" coordsize="20,1289" path="m8206,6404r-8,-12l8186,6336r,-1152l8198,5128r8,-12e" filled="f" strokeweight="1pt">
              <v:path arrowok="t"/>
            </v:shape>
            <v:shape id="docshape82" o:spid="_x0000_s1130" type="#_x0000_t75" style="position:absolute;left:8190;top:5047;width:801;height:788">
              <v:imagedata r:id="rId40" o:title=""/>
            </v:shape>
            <v:shape id="docshape83" o:spid="_x0000_s1129" type="#_x0000_t75" style="position:absolute;left:10691;top:5047;width:671;height:167">
              <v:imagedata r:id="rId41" o:title=""/>
            </v:shape>
            <v:shape id="docshape84" o:spid="_x0000_s1128" type="#_x0000_t75" style="position:absolute;left:10856;top:5047;width:715;height:334">
              <v:imagedata r:id="rId17" o:title=""/>
            </v:shape>
            <v:shape id="docshape85" o:spid="_x0000_s1127" style="position:absolute;left:8186;top:6555;width:20;height:1289" coordorigin="8186,6556" coordsize="20,1289" path="m8206,7844r-8,-12l8186,7776r,-1152l8198,6568r8,-12e" filled="f" strokeweight="1pt">
              <v:path arrowok="t"/>
            </v:shape>
            <v:shape id="docshape86" o:spid="_x0000_s1126" type="#_x0000_t75" style="position:absolute;left:8190;top:6487;width:801;height:788">
              <v:imagedata r:id="rId42" o:title=""/>
            </v:shape>
            <v:shape id="docshape87" o:spid="_x0000_s1125" type="#_x0000_t75" style="position:absolute;left:10691;top:6487;width:671;height:167">
              <v:imagedata r:id="rId41" o:title=""/>
            </v:shape>
            <v:shape id="docshape88" o:spid="_x0000_s1124" type="#_x0000_t75" style="position:absolute;left:10856;top:6487;width:715;height:334">
              <v:imagedata r:id="rId17" o:title=""/>
            </v:shape>
            <v:shape id="docshape89" o:spid="_x0000_s1123" style="position:absolute;left:8186;top:7995;width:20;height:1289" coordorigin="8186,7996" coordsize="20,1289" path="m8206,9284r-8,-12l8186,9216r,-1152l8198,8008r8,-12e" filled="f" strokeweight="1pt">
              <v:path arrowok="t"/>
            </v:shape>
            <v:shape id="docshape90" o:spid="_x0000_s1122" type="#_x0000_t75" style="position:absolute;left:8187;top:7920;width:819;height:815">
              <v:imagedata r:id="rId43" o:title=""/>
            </v:shape>
            <v:shape id="docshape91" o:spid="_x0000_s1121" type="#_x0000_t75" style="position:absolute;left:10870;top:7920;width:989;height:347">
              <v:imagedata r:id="rId44" o:title=""/>
            </v:shape>
            <v:shape id="docshape92" o:spid="_x0000_s1120" style="position:absolute;left:8303;top:9354;width:3527;height:6" coordorigin="8303,9355" coordsize="3527,6" o:spt="100" adj="0,,0" path="m8330,9360r-27,-5m11830,9360r-3500,e" filled="f" strokeweight="1pt">
              <v:stroke joinstyle="round"/>
              <v:formulas/>
              <v:path arrowok="t" o:connecttype="segments"/>
            </v:shape>
            <v:shape id="docshape93" o:spid="_x0000_s1119" style="position:absolute;left:8303;top:9360;width:3527;height:1440" coordorigin="8303,9360" coordsize="3527,1440" o:spt="100" adj="0,,0" path="m8303,9365r27,-5l11830,9360m8330,10800r-27,-5m11830,10800r-3500,e" filled="f" strokeweight="1pt">
              <v:stroke joinstyle="round"/>
              <v:formulas/>
              <v:path arrowok="t" o:connecttype="segments"/>
            </v:shape>
            <v:shape id="docshape94" o:spid="_x0000_s1118" style="position:absolute;left:8303;top:10800;width:3527;height:6" coordorigin="8303,10800" coordsize="3527,6" path="m8303,10805r27,-5l11830,10800e" filled="f" strokeweight="1pt">
              <v:path arrowok="t"/>
            </v:shape>
            <v:shape id="docshape95" o:spid="_x0000_s1117" type="#_x0000_t75" style="position:absolute;left:11438;top:7920;width:529;height:2866">
              <v:imagedata r:id="rId45" o:title=""/>
            </v:shape>
            <v:shape id="docshape96" o:spid="_x0000_s1116" style="position:absolute;left:8186;top:9435;width:20;height:1289" coordorigin="8186,9436" coordsize="20,1289" path="m8206,10724r-8,-12l8186,10656r,-1152l8198,9448r8,-12e" filled="f" strokeweight="1pt">
              <v:path arrowok="t"/>
            </v:shape>
            <v:shape id="docshape97" o:spid="_x0000_s1115" type="#_x0000_t75" style="position:absolute;left:8187;top:9365;width:817;height:807">
              <v:imagedata r:id="rId46" o:title=""/>
            </v:shape>
            <v:shape id="docshape98" o:spid="_x0000_s1114" type="#_x0000_t75" style="position:absolute;left:10702;top:9365;width:1145;height:341">
              <v:imagedata r:id="rId47" o:title=""/>
            </v:shape>
            <v:shape id="docshape99" o:spid="_x0000_s1113" style="position:absolute;left:8186;top:10875;width:20;height:1289" coordorigin="8186,10876" coordsize="20,1289" path="m8206,12164r-8,-12l8186,12096r,-1152l8198,10888r8,-12e" filled="f" strokeweight="1pt">
              <v:path arrowok="t"/>
            </v:shape>
            <v:shape id="docshape100" o:spid="_x0000_s1112" type="#_x0000_t75" style="position:absolute;left:8193;top:10811;width:819;height:815">
              <v:imagedata r:id="rId48" o:title=""/>
            </v:shape>
            <v:shape id="docshape101" o:spid="_x0000_s1111" style="position:absolute;left:8303;top:12234;width:3527;height:6" coordorigin="8303,12235" coordsize="3527,6" o:spt="100" adj="0,,0" path="m8330,12240r-27,-5m11830,12240r-3500,e" filled="f" strokeweight="1pt">
              <v:stroke joinstyle="round"/>
              <v:formulas/>
              <v:path arrowok="t" o:connecttype="segments"/>
            </v:shape>
            <v:shape id="docshape102" o:spid="_x0000_s1110" style="position:absolute;left:8303;top:12240;width:3527;height:6" coordorigin="8303,12240" coordsize="3527,6" path="m8303,12245r27,-5l11830,12240e" filled="f" strokeweight="1pt">
              <v:path arrowok="t"/>
            </v:shape>
            <v:shape id="docshape103" o:spid="_x0000_s1109" type="#_x0000_t75" style="position:absolute;left:11446;top:10811;width:520;height:1426">
              <v:imagedata r:id="rId49" o:title=""/>
            </v:shape>
            <v:shape id="docshape104" o:spid="_x0000_s1108" type="#_x0000_t75" style="position:absolute;left:10711;top:10811;width:1151;height:347">
              <v:imagedata r:id="rId50" o:title=""/>
            </v:shape>
            <v:shape id="docshape105" o:spid="_x0000_s1107" style="position:absolute;left:8186;top:12315;width:20;height:1289" coordorigin="8186,12316" coordsize="20,1289" path="m8206,13604r-8,-12l8186,13536r,-1152l8198,12328r8,-12e" filled="f" strokeweight="1pt">
              <v:path arrowok="t"/>
            </v:shape>
            <v:shape id="docshape106" o:spid="_x0000_s1106" type="#_x0000_t75" style="position:absolute;left:8190;top:12247;width:801;height:790">
              <v:imagedata r:id="rId51" o:title=""/>
            </v:shape>
            <v:shape id="docshape107" o:spid="_x0000_s1105" type="#_x0000_t75" style="position:absolute;left:10690;top:12247;width:673;height:170">
              <v:imagedata r:id="rId27" o:title=""/>
            </v:shape>
            <v:shape id="docshape108" o:spid="_x0000_s1104" type="#_x0000_t75" style="position:absolute;left:10856;top:12247;width:715;height:337">
              <v:imagedata r:id="rId52" o:title=""/>
            </v:shape>
            <v:shape id="docshape109" o:spid="_x0000_s1103" style="position:absolute;left:8303;top:13674;width:3527;height:6" coordorigin="8303,13675" coordsize="3527,6" o:spt="100" adj="0,,0" path="m8330,13680r-27,-5m11830,13680r-3500,e" filled="f" strokeweight="1pt">
              <v:stroke joinstyle="round"/>
              <v:formulas/>
              <v:path arrowok="t" o:connecttype="segments"/>
            </v:shape>
            <v:shape id="docshape110" o:spid="_x0000_s1102" style="position:absolute;left:8303;top:13680;width:3527;height:6" coordorigin="8303,13680" coordsize="3527,6" path="m8303,13685r27,-5l11830,13680e" filled="f" strokeweight="1pt">
              <v:path arrowok="t"/>
            </v:shape>
            <v:shape id="docshape111" o:spid="_x0000_s1101" type="#_x0000_t75" style="position:absolute;left:10707;top:12247;width:1259;height:1613">
              <v:imagedata r:id="rId53" o:title=""/>
            </v:shape>
            <v:shape id="docshape112" o:spid="_x0000_s1100" style="position:absolute;left:8186;top:13755;width:20;height:1289" coordorigin="8186,13756" coordsize="20,1289" path="m8206,15044r-8,-12l8186,14976r,-1152l8198,13768r8,-12e" filled="f" strokeweight="1pt">
              <v:path arrowok="t"/>
            </v:shape>
            <v:shape id="docshape113" o:spid="_x0000_s1099" type="#_x0000_t75" style="position:absolute;left:8190;top:13680;width:819;height:815">
              <v:imagedata r:id="rId54" o:title=""/>
            </v:shape>
            <v:shape id="docshape114" o:spid="_x0000_s1098" style="position:absolute;left:8303;top:15114;width:3527;height:6" coordorigin="8303,15115" coordsize="3527,6" o:spt="100" adj="0,,0" path="m8330,15120r-27,-5m11830,15120r-3500,e" filled="f" strokeweight="1pt">
              <v:stroke joinstyle="round"/>
              <v:formulas/>
              <v:path arrowok="t" o:connecttype="segments"/>
            </v:shape>
            <v:shape id="docshape115" o:spid="_x0000_s1097" type="#_x0000_t75" style="position:absolute;left:11443;top:13680;width:524;height:1426">
              <v:imagedata r:id="rId55" o:title=""/>
            </v:shape>
            <v:shape id="docshape116" o:spid="_x0000_s1096" type="#_x0000_t75" style="position:absolute;left:10873;top:13680;width:987;height:347">
              <v:imagedata r:id="rId56" o:title=""/>
            </v:shape>
            <v:line id="_x0000_s1095" style="position:absolute" from="9872,14890" to="11620,14890" strokecolor="#231f20" strokeweight=".25pt"/>
            <v:shape id="docshape117" o:spid="_x0000_s1094" type="#_x0000_t202" style="position:absolute;left:8636;top:1000;width:3027;height:990" filled="f" stroked="f">
              <v:textbox inset="0,0,0,0">
                <w:txbxContent>
                  <w:p w14:paraId="363ABA0F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118" o:spid="_x0000_s1093" type="#_x0000_t202" style="position:absolute;left:8636;top:2445;width:3027;height:990" filled="f" stroked="f">
              <v:textbox inset="0,0,0,0">
                <w:txbxContent>
                  <w:p w14:paraId="363ABA10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119" o:spid="_x0000_s1092" type="#_x0000_t202" style="position:absolute;left:8636;top:3871;width:3027;height:990" filled="f" stroked="f">
              <v:textbox inset="0,0,0,0">
                <w:txbxContent>
                  <w:p w14:paraId="363ABA11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120" o:spid="_x0000_s1091" type="#_x0000_t202" style="position:absolute;left:8651;top:5327;width:3027;height:990" filled="f" stroked="f">
              <v:textbox inset="0,0,0,0">
                <w:txbxContent>
                  <w:p w14:paraId="363ABA12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121" o:spid="_x0000_s1090" type="#_x0000_t202" style="position:absolute;left:8636;top:6754;width:3027;height:990" filled="f" stroked="f">
              <v:textbox inset="0,0,0,0">
                <w:txbxContent>
                  <w:p w14:paraId="363ABA13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122" o:spid="_x0000_s1089" type="#_x0000_t202" style="position:absolute;left:8651;top:8200;width:3027;height:990" filled="f" stroked="f">
              <v:textbox inset="0,0,0,0">
                <w:txbxContent>
                  <w:p w14:paraId="363ABA14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123" o:spid="_x0000_s1088" type="#_x0000_t202" style="position:absolute;left:8628;top:9640;width:3027;height:990" filled="f" stroked="f">
              <v:textbox inset="0,0,0,0">
                <w:txbxContent>
                  <w:p w14:paraId="363ABA15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124" o:spid="_x0000_s1087" type="#_x0000_t202" style="position:absolute;left:8631;top:11091;width:3027;height:990" filled="f" stroked="f">
              <v:textbox inset="0,0,0,0">
                <w:txbxContent>
                  <w:p w14:paraId="363ABA16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125" o:spid="_x0000_s1086" type="#_x0000_t202" style="position:absolute;left:8651;top:12520;width:3027;height:990" filled="f" stroked="f">
              <v:textbox inset="0,0,0,0">
                <w:txbxContent>
                  <w:p w14:paraId="363ABA17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126" o:spid="_x0000_s1085" type="#_x0000_t202" style="position:absolute;left:8631;top:13974;width:3027;height:990" filled="f" stroked="f">
              <v:textbox inset="0,0,0,0">
                <w:txbxContent>
                  <w:p w14:paraId="363ABA18" w14:textId="77777777" w:rsidR="00FE0774" w:rsidRDefault="00317DCF">
                    <w:pPr>
                      <w:tabs>
                        <w:tab w:val="left" w:pos="2989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Wedding</w:t>
                    </w:r>
                    <w:r>
                      <w:rPr>
                        <w:rFonts w:ascii="Palatino Linotype"/>
                        <w:color w:val="231F20"/>
                        <w:spacing w:val="-9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>Date:</w:t>
                    </w:r>
                  </w:p>
                </w:txbxContent>
              </v:textbox>
            </v:shape>
            <w10:wrap anchorx="page" anchory="page"/>
          </v:group>
        </w:pict>
      </w:r>
      <w:r>
        <w:rPr>
          <w:sz w:val="20"/>
        </w:rPr>
      </w:r>
      <w:r>
        <w:rPr>
          <w:sz w:val="20"/>
        </w:rPr>
        <w:pict w14:anchorId="363ABA04">
          <v:group id="docshapegroup127" o:spid="_x0000_s1026" style="width:190.05pt;height:721pt;mso-position-horizontal-relative:char;mso-position-vertical-relative:line" coordsize="3801,14420">
            <v:shape id="docshape128" o:spid="_x0000_s1083" style="position:absolute;left:127;top:1444;width:3527;height:6" coordorigin="127,1445" coordsize="3527,6" o:spt="100" adj="0,,0" path="m154,1450r-27,-5m3653,1450r-3499,e" filled="f" strokeweight="1pt">
              <v:stroke joinstyle="round"/>
              <v:formulas/>
              <v:path arrowok="t" o:connecttype="segments"/>
            </v:shape>
            <v:shape id="docshape129" o:spid="_x0000_s1082" style="position:absolute;left:10;top:1450;width:3644;height:1365" coordorigin="10,1450" coordsize="3644,1365" o:spt="100" adj="0,,0" path="m127,1455r27,-5l3653,1450m29,2814r-8,-12l10,2746r,-1152l21,1538r8,-12e" filled="f" strokeweight="1pt">
              <v:stroke joinstyle="round"/>
              <v:formulas/>
              <v:path arrowok="t" o:connecttype="segments"/>
            </v:shape>
            <v:shape id="docshape130" o:spid="_x0000_s1081" type="#_x0000_t75" style="position:absolute;left:6;top:1455;width:819;height:815">
              <v:imagedata r:id="rId57" o:title=""/>
            </v:shape>
            <v:shape id="docshape131" o:spid="_x0000_s1080" type="#_x0000_t75" style="position:absolute;left:2524;top:1455;width:1159;height:347">
              <v:imagedata r:id="rId58" o:title=""/>
            </v:shape>
            <v:shape id="docshape132" o:spid="_x0000_s1079" style="position:absolute;left:10;top:10;width:3644;height:1365" coordorigin="10,10" coordsize="3644,1365" o:spt="100" adj="0,,0" path="m29,1374r-8,-12l10,1306,10,154,21,98,29,86m127,15r27,-5l3653,10e" filled="f" strokeweight="1pt">
              <v:stroke joinstyle="round"/>
              <v:formulas/>
              <v:path arrowok="t" o:connecttype="segments"/>
            </v:shape>
            <v:shape id="docshape133" o:spid="_x0000_s1078" type="#_x0000_t75" style="position:absolute;left:6;top:10;width:819;height:815">
              <v:imagedata r:id="rId59" o:title=""/>
            </v:shape>
            <v:shape id="docshape134" o:spid="_x0000_s1077" type="#_x0000_t75" style="position:absolute;left:2524;top:10;width:1161;height:347">
              <v:imagedata r:id="rId60" o:title=""/>
            </v:shape>
            <v:shape id="docshape135" o:spid="_x0000_s1076" style="position:absolute;left:127;top:2884;width:3527;height:6" coordorigin="127,2885" coordsize="3527,6" o:spt="100" adj="0,,0" path="m154,2890r-27,-5m3653,2890r-3499,e" filled="f" strokeweight="1pt">
              <v:stroke joinstyle="round"/>
              <v:formulas/>
              <v:path arrowok="t" o:connecttype="segments"/>
            </v:shape>
            <v:shape id="docshape136" o:spid="_x0000_s1075" style="position:absolute;left:10;top:2890;width:3644;height:1365" coordorigin="10,2890" coordsize="3644,1365" o:spt="100" adj="0,,0" path="m127,2895r27,-5l3653,2890m29,4254r-8,-12l10,4186r,-1152l21,2978r8,-12e" filled="f" strokeweight="1pt">
              <v:stroke joinstyle="round"/>
              <v:formulas/>
              <v:path arrowok="t" o:connecttype="segments"/>
            </v:shape>
            <v:shape id="docshape137" o:spid="_x0000_s1074" type="#_x0000_t75" style="position:absolute;left:6;top:2898;width:817;height:797">
              <v:imagedata r:id="rId61" o:title=""/>
            </v:shape>
            <v:shape id="docshape138" o:spid="_x0000_s1073" type="#_x0000_t75" style="position:absolute;left:2524;top:2898;width:667;height:163">
              <v:imagedata r:id="rId62" o:title=""/>
            </v:shape>
            <v:shape id="docshape139" o:spid="_x0000_s1072" type="#_x0000_t75" style="position:absolute;left:2690;top:2898;width:715;height:329">
              <v:imagedata r:id="rId63" o:title=""/>
            </v:shape>
            <v:shape id="docshape140" o:spid="_x0000_s1071" style="position:absolute;left:127;top:4324;width:3527;height:6" coordorigin="127,4325" coordsize="3527,6" o:spt="100" adj="0,,0" path="m154,4330r-27,-5m3653,4330r-3499,e" filled="f" strokeweight="1pt">
              <v:stroke joinstyle="round"/>
              <v:formulas/>
              <v:path arrowok="t" o:connecttype="segments"/>
            </v:shape>
            <v:shape id="docshape141" o:spid="_x0000_s1070" style="position:absolute;left:10;top:4330;width:3644;height:1365" coordorigin="10,4330" coordsize="3644,1365" o:spt="100" adj="0,,0" path="m127,4335r27,-5l3653,4330m29,5694r-8,-12l10,5626r,-1152l21,4418r8,-12e" filled="f" strokeweight="1pt">
              <v:stroke joinstyle="round"/>
              <v:formulas/>
              <v:path arrowok="t" o:connecttype="segments"/>
            </v:shape>
            <v:shape id="docshape142" o:spid="_x0000_s1069" type="#_x0000_t75" style="position:absolute;left:6;top:4337;width:818;height:802">
              <v:imagedata r:id="rId64" o:title=""/>
            </v:shape>
            <v:shape id="docshape143" o:spid="_x0000_s1068" type="#_x0000_t75" style="position:absolute;left:2525;top:4337;width:671;height:167">
              <v:imagedata r:id="rId65" o:title=""/>
            </v:shape>
            <v:shape id="docshape144" o:spid="_x0000_s1067" type="#_x0000_t75" style="position:absolute;left:2690;top:4337;width:715;height:334">
              <v:imagedata r:id="rId66" o:title=""/>
            </v:shape>
            <v:shape id="docshape145" o:spid="_x0000_s1066" style="position:absolute;left:127;top:5764;width:3527;height:6" coordorigin="127,5765" coordsize="3527,6" o:spt="100" adj="0,,0" path="m154,5770r-27,-5m3653,5770r-3499,e" filled="f" strokeweight="1pt">
              <v:stroke joinstyle="round"/>
              <v:formulas/>
              <v:path arrowok="t" o:connecttype="segments"/>
            </v:shape>
            <v:shape id="docshape146" o:spid="_x0000_s1065" style="position:absolute;left:10;top:5770;width:3644;height:1365" coordorigin="10,5770" coordsize="3644,1365" o:spt="100" adj="0,,0" path="m127,5775r27,-5l3653,5770m29,7134r-8,-12l10,7066r,-1152l21,5858r8,-12e" filled="f" strokeweight="1pt">
              <v:stroke joinstyle="round"/>
              <v:formulas/>
              <v:path arrowok="t" o:connecttype="segments"/>
            </v:shape>
            <v:shape id="docshape147" o:spid="_x0000_s1064" type="#_x0000_t75" style="position:absolute;left:6;top:5777;width:818;height:802">
              <v:imagedata r:id="rId64" o:title=""/>
            </v:shape>
            <v:shape id="docshape148" o:spid="_x0000_s1063" type="#_x0000_t75" style="position:absolute;left:2525;top:5777;width:671;height:167">
              <v:imagedata r:id="rId65" o:title=""/>
            </v:shape>
            <v:shape id="docshape149" o:spid="_x0000_s1062" type="#_x0000_t75" style="position:absolute;left:2690;top:5777;width:715;height:334">
              <v:imagedata r:id="rId66" o:title=""/>
            </v:shape>
            <v:shape id="docshape150" o:spid="_x0000_s1061" style="position:absolute;left:127;top:7204;width:3527;height:6" coordorigin="127,7205" coordsize="3527,6" o:spt="100" adj="0,,0" path="m154,7210r-27,-5m3653,7210r-3499,e" filled="f" strokeweight="1pt">
              <v:stroke joinstyle="round"/>
              <v:formulas/>
              <v:path arrowok="t" o:connecttype="segments"/>
            </v:shape>
            <v:shape id="docshape151" o:spid="_x0000_s1060" style="position:absolute;left:127;top:7210;width:3527;height:1440" coordorigin="127,7210" coordsize="3527,1440" o:spt="100" adj="0,,0" path="m127,7215r27,-5l3653,7210m154,8650r-27,-5m3653,8650r-3499,e" filled="f" strokeweight="1pt">
              <v:stroke joinstyle="round"/>
              <v:formulas/>
              <v:path arrowok="t" o:connecttype="segments"/>
            </v:shape>
            <v:shape id="docshape152" o:spid="_x0000_s1059" style="position:absolute;left:127;top:8650;width:3527;height:1440" coordorigin="127,8650" coordsize="3527,1440" o:spt="100" adj="0,,0" path="m127,8655r27,-5l3653,8650m154,10090r-27,-5m3653,10090r-3499,e" filled="f" strokeweight="1pt">
              <v:stroke joinstyle="round"/>
              <v:formulas/>
              <v:path arrowok="t" o:connecttype="segments"/>
            </v:shape>
            <v:shape id="docshape153" o:spid="_x0000_s1058" style="position:absolute;left:127;top:10090;width:3527;height:1440" coordorigin="127,10090" coordsize="3527,1440" o:spt="100" adj="0,,0" path="m127,10095r27,-5l3653,10090m154,11530r-27,-5m3653,11530r-3499,e" filled="f" strokeweight="1pt">
              <v:stroke joinstyle="round"/>
              <v:formulas/>
              <v:path arrowok="t" o:connecttype="segments"/>
            </v:shape>
            <v:shape id="docshape154" o:spid="_x0000_s1057" style="position:absolute;left:127;top:11530;width:3527;height:1440" coordorigin="127,11530" coordsize="3527,1440" o:spt="100" adj="0,,0" path="m127,11535r27,-5l3653,11530m154,12970r-27,-5m3653,12970r-3499,e" filled="f" strokeweight="1pt">
              <v:stroke joinstyle="round"/>
              <v:formulas/>
              <v:path arrowok="t" o:connecttype="segments"/>
            </v:shape>
            <v:shape id="docshape155" o:spid="_x0000_s1056" style="position:absolute;left:127;top:12970;width:3527;height:6" coordorigin="127,12970" coordsize="3527,6" path="m127,12975r27,-5l3653,12970e" filled="f" strokeweight="1pt">
              <v:path arrowok="t"/>
            </v:shape>
            <v:shape id="docshape156" o:spid="_x0000_s1055" type="#_x0000_t75" style="position:absolute;left:2524;top:10;width:1276;height:13140">
              <v:imagedata r:id="rId67" o:title=""/>
            </v:shape>
            <v:shape id="docshape157" o:spid="_x0000_s1054" style="position:absolute;left:10;top:7285;width:20;height:1289" coordorigin="10,7286" coordsize="20,1289" path="m29,8574r-8,-12l10,8506r,-1152l21,7298r8,-12e" filled="f" strokeweight="1pt">
              <v:path arrowok="t"/>
            </v:shape>
            <v:shape id="docshape158" o:spid="_x0000_s1053" type="#_x0000_t75" style="position:absolute;left:18;top:7210;width:802;height:801">
              <v:imagedata r:id="rId68" o:title=""/>
            </v:shape>
            <v:shape id="docshape159" o:spid="_x0000_s1052" type="#_x0000_t75" style="position:absolute;left:2519;top:7210;width:1161;height:347">
              <v:imagedata r:id="rId69" o:title=""/>
            </v:shape>
            <v:shape id="docshape160" o:spid="_x0000_s1051" style="position:absolute;left:10;top:8725;width:20;height:1289" coordorigin="10,8726" coordsize="20,1289" path="m29,10014r-8,-12l10,9946r,-1152l21,8738r8,-12e" filled="f" strokeweight="1pt">
              <v:path arrowok="t"/>
            </v:shape>
            <v:shape id="docshape161" o:spid="_x0000_s1050" type="#_x0000_t75" style="position:absolute;left:18;top:8650;width:802;height:806">
              <v:imagedata r:id="rId70" o:title=""/>
            </v:shape>
            <v:shape id="docshape162" o:spid="_x0000_s1049" type="#_x0000_t75" style="position:absolute;left:2518;top:8650;width:1173;height:353">
              <v:imagedata r:id="rId71" o:title=""/>
            </v:shape>
            <v:shape id="docshape163" o:spid="_x0000_s1048" style="position:absolute;left:10;top:10165;width:20;height:1289" coordorigin="10,10166" coordsize="20,1289" path="m29,11454r-8,-12l10,11386r,-1152l21,10178r8,-12e" filled="f" strokeweight="1pt">
              <v:path arrowok="t"/>
            </v:shape>
            <v:shape id="docshape164" o:spid="_x0000_s1047" type="#_x0000_t75" style="position:absolute;left:1;top:10101;width:819;height:815">
              <v:imagedata r:id="rId72" o:title=""/>
            </v:shape>
            <v:shape id="docshape165" o:spid="_x0000_s1046" type="#_x0000_t75" style="position:absolute;left:2519;top:10101;width:1161;height:347">
              <v:imagedata r:id="rId73" o:title=""/>
            </v:shape>
            <v:shape id="docshape166" o:spid="_x0000_s1045" style="position:absolute;left:10;top:11605;width:20;height:1289" coordorigin="10,11606" coordsize="20,1289" path="m29,12894r-8,-12l10,12826r,-1152l21,11618r8,-12e" filled="f" strokeweight="1pt">
              <v:path arrowok="t"/>
            </v:shape>
            <v:shape id="docshape167" o:spid="_x0000_s1044" type="#_x0000_t75" style="position:absolute;left:6;top:11537;width:818;height:805">
              <v:imagedata r:id="rId74" o:title=""/>
            </v:shape>
            <v:shape id="docshape168" o:spid="_x0000_s1043" type="#_x0000_t75" style="position:absolute;left:2524;top:11537;width:673;height:170">
              <v:imagedata r:id="rId75" o:title=""/>
            </v:shape>
            <v:shape id="docshape169" o:spid="_x0000_s1042" type="#_x0000_t75" style="position:absolute;left:2690;top:11537;width:715;height:337">
              <v:imagedata r:id="rId76" o:title=""/>
            </v:shape>
            <v:shape id="docshape170" o:spid="_x0000_s1041" style="position:absolute;left:10;top:13045;width:20;height:1289" coordorigin="10,13046" coordsize="20,1289" path="m29,14334r-8,-12l10,14266r,-1152l21,13058r8,-12e" filled="f" strokeweight="1pt">
              <v:path arrowok="t"/>
            </v:shape>
            <v:shape id="docshape171" o:spid="_x0000_s1040" type="#_x0000_t75" style="position:absolute;left:6;top:12970;width:819;height:815">
              <v:imagedata r:id="rId59" o:title=""/>
            </v:shape>
            <v:shape id="docshape172" o:spid="_x0000_s1039" style="position:absolute;left:127;top:14404;width:3527;height:6" coordorigin="127,14405" coordsize="3527,6" o:spt="100" adj="0,,0" path="m154,14410r-27,-5m3653,14410r-3499,e" filled="f" strokeweight="1pt">
              <v:stroke joinstyle="round"/>
              <v:formulas/>
              <v:path arrowok="t" o:connecttype="segments"/>
            </v:shape>
            <v:shape id="docshape173" o:spid="_x0000_s1038" type="#_x0000_t75" style="position:absolute;left:3260;top:12970;width:541;height:1426">
              <v:imagedata r:id="rId77" o:title=""/>
            </v:shape>
            <v:shape id="docshape174" o:spid="_x0000_s1037" type="#_x0000_t75" style="position:absolute;left:2690;top:12970;width:995;height:347">
              <v:imagedata r:id="rId78" o:title=""/>
            </v:shape>
            <v:shape id="docshape175" o:spid="_x0000_s1036" type="#_x0000_t202" style="position:absolute;left:470;top:290;width:3027;height:990" filled="f" stroked="f">
              <v:textbox inset="0,0,0,0">
                <w:txbxContent>
                  <w:p w14:paraId="363ABA19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176" o:spid="_x0000_s1035" type="#_x0000_t202" style="position:absolute;left:470;top:1735;width:3027;height:990" filled="f" stroked="f">
              <v:textbox inset="0,0,0,0">
                <w:txbxContent>
                  <w:p w14:paraId="363ABA1A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177" o:spid="_x0000_s1034" type="#_x0000_t202" style="position:absolute;left:470;top:3161;width:3027;height:990" filled="f" stroked="f">
              <v:textbox inset="0,0,0,0">
                <w:txbxContent>
                  <w:p w14:paraId="363ABA1B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178" o:spid="_x0000_s1033" type="#_x0000_t202" style="position:absolute;left:470;top:4604;width:3027;height:990" filled="f" stroked="f">
              <v:textbox inset="0,0,0,0">
                <w:txbxContent>
                  <w:p w14:paraId="363ABA1C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179" o:spid="_x0000_s1032" type="#_x0000_t202" style="position:absolute;left:470;top:6044;width:3027;height:990" filled="f" stroked="f">
              <v:textbox inset="0,0,0,0">
                <w:txbxContent>
                  <w:p w14:paraId="363ABA1D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180" o:spid="_x0000_s1031" type="#_x0000_t202" style="position:absolute;left:465;top:7490;width:3027;height:990" filled="f" stroked="f">
              <v:textbox inset="0,0,0,0">
                <w:txbxContent>
                  <w:p w14:paraId="363ABA1E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181" o:spid="_x0000_s1030" type="#_x0000_t202" style="position:absolute;left:465;top:8935;width:3027;height:990" filled="f" stroked="f">
              <v:textbox inset="0,0,0,0">
                <w:txbxContent>
                  <w:p w14:paraId="363ABA1F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182" o:spid="_x0000_s1029" type="#_x0000_t202" style="position:absolute;left:465;top:10381;width:3027;height:990" filled="f" stroked="f">
              <v:textbox inset="0,0,0,0">
                <w:txbxContent>
                  <w:p w14:paraId="363ABA20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183" o:spid="_x0000_s1028" type="#_x0000_t202" style="position:absolute;left:470;top:11806;width:3027;height:990" filled="f" stroked="f">
              <v:textbox inset="0,0,0,0">
                <w:txbxContent>
                  <w:p w14:paraId="363ABA21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v:shape id="docshape184" o:spid="_x0000_s1027" type="#_x0000_t202" style="position:absolute;left:470;top:13250;width:3027;height:990" filled="f" stroked="f">
              <v:textbox inset="0,0,0,0">
                <w:txbxContent>
                  <w:p w14:paraId="363ABA22" w14:textId="77777777" w:rsidR="00FE0774" w:rsidRDefault="00317DCF">
                    <w:pPr>
                      <w:tabs>
                        <w:tab w:val="left" w:pos="2988"/>
                      </w:tabs>
                      <w:spacing w:before="11" w:line="213" w:lineRule="auto"/>
                      <w:ind w:right="18"/>
                      <w:jc w:val="both"/>
                      <w:rPr>
                        <w:rFonts w:ascii="Palatino Linotype"/>
                        <w:sz w:val="20"/>
                      </w:rPr>
                    </w:pPr>
                    <w:r>
                      <w:rPr>
                        <w:rFonts w:ascii="Palatino Linotype"/>
                        <w:color w:val="231F20"/>
                        <w:sz w:val="20"/>
                      </w:rPr>
                      <w:t>Nam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Email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sz w:val="20"/>
                      </w:rPr>
                      <w:t xml:space="preserve"> Phone: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Wedding</w:t>
                    </w:r>
                    <w:r>
                      <w:rPr>
                        <w:rFonts w:ascii="Palatino Linotype"/>
                        <w:color w:val="231F20"/>
                        <w:spacing w:val="-4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pacing w:val="-1"/>
                        <w:w w:val="90"/>
                        <w:sz w:val="20"/>
                      </w:rPr>
                      <w:t>Date:</w:t>
                    </w:r>
                    <w:r>
                      <w:rPr>
                        <w:rFonts w:ascii="Palatino Linotype"/>
                        <w:color w:val="231F20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w w:val="90"/>
                        <w:sz w:val="20"/>
                        <w:u w:val="single" w:color="231F20"/>
                      </w:rPr>
                      <w:t xml:space="preserve"> </w:t>
                    </w:r>
                    <w:r>
                      <w:rPr>
                        <w:rFonts w:ascii="Palatino Linotype"/>
                        <w:color w:val="231F20"/>
                        <w:sz w:val="20"/>
                        <w:u w:val="single" w:color="231F20"/>
                      </w:rPr>
                      <w:tab/>
                    </w:r>
                  </w:p>
                </w:txbxContent>
              </v:textbox>
            </v:shape>
            <w10:anchorlock/>
          </v:group>
        </w:pict>
      </w:r>
    </w:p>
    <w:sectPr w:rsidR="00FE0774">
      <w:type w:val="continuous"/>
      <w:pgSz w:w="12240" w:h="15840"/>
      <w:pgMar w:top="700" w:right="46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NjA1MDQxMzQysLBQ0lEKTi0uzszPAykwrAUAbJOZ3iwAAAA="/>
  </w:docVars>
  <w:rsids>
    <w:rsidRoot w:val="00FE0774"/>
    <w:rsid w:val="00243EE9"/>
    <w:rsid w:val="00317DCF"/>
    <w:rsid w:val="00FE0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11"/>
    <o:shapelayout v:ext="edit">
      <o:idmap v:ext="edit" data="1"/>
    </o:shapelayout>
  </w:shapeDefaults>
  <w:decimalSymbol w:val="."/>
  <w:listSeparator w:val=","/>
  <w14:docId w14:val="363AB9FF"/>
  <w15:docId w15:val="{05EF54BF-6755-4BE4-B9F7-2586E1D2C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ind w:left="3616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63" Type="http://schemas.openxmlformats.org/officeDocument/2006/relationships/image" Target="media/image60.png"/><Relationship Id="rId68" Type="http://schemas.openxmlformats.org/officeDocument/2006/relationships/image" Target="media/image65.png"/><Relationship Id="rId16" Type="http://schemas.openxmlformats.org/officeDocument/2006/relationships/image" Target="media/image1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66" Type="http://schemas.openxmlformats.org/officeDocument/2006/relationships/image" Target="media/image63.png"/><Relationship Id="rId74" Type="http://schemas.openxmlformats.org/officeDocument/2006/relationships/image" Target="media/image71.png"/><Relationship Id="rId79" Type="http://schemas.openxmlformats.org/officeDocument/2006/relationships/fontTable" Target="fontTable.xml"/><Relationship Id="rId5" Type="http://schemas.openxmlformats.org/officeDocument/2006/relationships/image" Target="media/image2.png"/><Relationship Id="rId61" Type="http://schemas.openxmlformats.org/officeDocument/2006/relationships/image" Target="media/image58.png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64" Type="http://schemas.openxmlformats.org/officeDocument/2006/relationships/image" Target="media/image61.png"/><Relationship Id="rId69" Type="http://schemas.openxmlformats.org/officeDocument/2006/relationships/image" Target="media/image66.png"/><Relationship Id="rId77" Type="http://schemas.openxmlformats.org/officeDocument/2006/relationships/image" Target="media/image74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72" Type="http://schemas.openxmlformats.org/officeDocument/2006/relationships/image" Target="media/image69.png"/><Relationship Id="rId80" Type="http://schemas.openxmlformats.org/officeDocument/2006/relationships/theme" Target="theme/theme1.xml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png"/><Relationship Id="rId67" Type="http://schemas.openxmlformats.org/officeDocument/2006/relationships/image" Target="media/image64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62" Type="http://schemas.openxmlformats.org/officeDocument/2006/relationships/image" Target="media/image59.png"/><Relationship Id="rId70" Type="http://schemas.openxmlformats.org/officeDocument/2006/relationships/image" Target="media/image67.png"/><Relationship Id="rId75" Type="http://schemas.openxmlformats.org/officeDocument/2006/relationships/image" Target="media/image72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65" Type="http://schemas.openxmlformats.org/officeDocument/2006/relationships/image" Target="media/image62.png"/><Relationship Id="rId73" Type="http://schemas.openxmlformats.org/officeDocument/2006/relationships/image" Target="media/image70.png"/><Relationship Id="rId78" Type="http://schemas.openxmlformats.org/officeDocument/2006/relationships/image" Target="media/image75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6.png"/><Relationship Id="rId34" Type="http://schemas.openxmlformats.org/officeDocument/2006/relationships/image" Target="media/image31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6" Type="http://schemas.openxmlformats.org/officeDocument/2006/relationships/image" Target="media/image73.png"/><Relationship Id="rId7" Type="http://schemas.openxmlformats.org/officeDocument/2006/relationships/image" Target="media/image4.png"/><Relationship Id="rId71" Type="http://schemas.openxmlformats.org/officeDocument/2006/relationships/image" Target="media/image68.png"/><Relationship Id="rId2" Type="http://schemas.openxmlformats.org/officeDocument/2006/relationships/settings" Target="settings.xml"/><Relationship Id="rId29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7</Characters>
  <Application>Microsoft Office Word</Application>
  <DocSecurity>0</DocSecurity>
  <Lines>1</Lines>
  <Paragraphs>1</Paragraphs>
  <ScaleCrop>false</ScaleCrop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anda Bates</cp:lastModifiedBy>
  <cp:revision>3</cp:revision>
  <dcterms:created xsi:type="dcterms:W3CDTF">2021-11-12T22:41:00Z</dcterms:created>
  <dcterms:modified xsi:type="dcterms:W3CDTF">2021-11-12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12T00:00:00Z</vt:filetime>
  </property>
  <property fmtid="{D5CDD505-2E9C-101B-9397-08002B2CF9AE}" pid="3" name="Creator">
    <vt:lpwstr>Adobe InDesign 16.4 (Macintosh)</vt:lpwstr>
  </property>
  <property fmtid="{D5CDD505-2E9C-101B-9397-08002B2CF9AE}" pid="4" name="LastSaved">
    <vt:filetime>2021-11-12T00:00:00Z</vt:filetime>
  </property>
</Properties>
</file>